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1B6C" w:rsidRDefault="00A41325">
      <w:r>
        <w:t>Creating app:</w:t>
      </w:r>
    </w:p>
    <w:p w:rsidR="00A41325" w:rsidRDefault="00A41325">
      <w:proofErr w:type="spellStart"/>
      <w:r w:rsidRPr="00A41325">
        <w:t>npx</w:t>
      </w:r>
      <w:proofErr w:type="spellEnd"/>
      <w:r w:rsidRPr="00A41325">
        <w:t xml:space="preserve"> create-next-app -e with-</w:t>
      </w:r>
      <w:proofErr w:type="spellStart"/>
      <w:r w:rsidRPr="00A41325">
        <w:t>tailwindcss</w:t>
      </w:r>
      <w:proofErr w:type="spellEnd"/>
      <w:r w:rsidRPr="00A41325">
        <w:t xml:space="preserve"> instagram-next-tailwind</w:t>
      </w:r>
      <w:bookmarkStart w:id="0" w:name="_GoBack"/>
      <w:bookmarkEnd w:id="0"/>
    </w:p>
    <w:sectPr w:rsidR="00A413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wtDSxNLSwtLAwNjdW0lEKTi0uzszPAykwrAUAVX/eYiwAAAA="/>
  </w:docVars>
  <w:rsids>
    <w:rsidRoot w:val="0061465B"/>
    <w:rsid w:val="0061465B"/>
    <w:rsid w:val="00A41325"/>
    <w:rsid w:val="00B51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95350B-52DE-468B-A024-9D13AC979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1-10-19T06:44:00Z</dcterms:created>
  <dcterms:modified xsi:type="dcterms:W3CDTF">2021-10-19T06:45:00Z</dcterms:modified>
</cp:coreProperties>
</file>